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0A9E12C2" w:rsidR="00612AAC" w:rsidRPr="00B4790E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B4790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Листа </w:t>
      </w:r>
      <w:r w:rsidR="00A30C39" w:rsidRPr="00B4790E">
        <w:rPr>
          <w:rFonts w:ascii="Times New Roman" w:hAnsi="Times New Roman" w:cs="Times New Roman"/>
          <w:b/>
          <w:sz w:val="28"/>
          <w:szCs w:val="28"/>
          <w:lang w:val="sr-Cyrl-CS"/>
        </w:rPr>
        <w:t>привредних субјеката/извођача радова</w:t>
      </w:r>
      <w:r w:rsidRPr="00B4790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изабраних на </w:t>
      </w:r>
      <w:r w:rsidR="005B1D12" w:rsidRPr="00B4790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Јавном конкурсу за учешће привредних субјеката у спровођењу мера енергетске санације домаћинстава на територији града Јагодине, а на основу </w:t>
      </w:r>
      <w:r w:rsidR="00F85A30" w:rsidRPr="00B4790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Јавног позива управе за </w:t>
      </w:r>
      <w:r w:rsidR="000240F3" w:rsidRPr="00B4790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финансирање и подстицање </w:t>
      </w:r>
      <w:r w:rsidR="00F85A30" w:rsidRPr="00B4790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енергетске ефикасности, ЈП1/22 </w:t>
      </w: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7C3B6EE8" w14:textId="254F703A" w:rsidR="005B1D12" w:rsidRPr="00052E9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val="sr-Cyrl-RS"/>
        </w:rPr>
      </w:pP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Листа </w:t>
      </w:r>
      <w:r w:rsidR="00A30C39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привредних субјеката/извођача радова</w:t>
      </w:r>
      <w:r w:rsidR="009009DC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 са које грађани </w:t>
      </w: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бирају </w:t>
      </w:r>
      <w:r w:rsidR="00A30C39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извођача</w:t>
      </w: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 за одговарајућу меру</w:t>
      </w:r>
      <w:r w:rsidR="007E37D4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 и </w:t>
      </w: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од које</w:t>
      </w:r>
      <w:r w:rsidR="007E37D4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г</w:t>
      </w: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 морају да прибаве </w:t>
      </w:r>
      <w:r w:rsidR="009A15EE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предмер и предрачун/профактуру</w:t>
      </w: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 са ценом </w:t>
      </w:r>
      <w:r w:rsidR="007E37D4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за</w:t>
      </w: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 опрем</w:t>
      </w:r>
      <w:r w:rsidR="007E37D4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у</w:t>
      </w: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 и уградњ</w:t>
      </w:r>
      <w:r w:rsidR="007E37D4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у</w:t>
      </w: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 xml:space="preserve">. </w:t>
      </w:r>
    </w:p>
    <w:p w14:paraId="102610B9" w14:textId="77777777" w:rsidR="005B1D12" w:rsidRPr="00052E98" w:rsidRDefault="005B1D12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val="sr-Cyrl-RS"/>
        </w:rPr>
      </w:pPr>
    </w:p>
    <w:p w14:paraId="045DA6ED" w14:textId="6D4262E8" w:rsidR="00CA0418" w:rsidRPr="00052E98" w:rsidRDefault="005B1D12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6"/>
          <w:szCs w:val="26"/>
          <w:lang w:val="sr-Cyrl-CS"/>
        </w:rPr>
      </w:pPr>
      <w:r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П</w:t>
      </w:r>
      <w:r w:rsidR="00CA0418" w:rsidRPr="00052E98">
        <w:rPr>
          <w:rFonts w:ascii="Times New Roman" w:eastAsia="Times New Roman" w:hAnsi="Times New Roman" w:cs="Times New Roman"/>
          <w:sz w:val="26"/>
          <w:szCs w:val="26"/>
          <w:lang w:val="sr-Cyrl-RS"/>
        </w:rPr>
        <w:t>редрачун обавезно поднети уз пријаву.</w:t>
      </w:r>
    </w:p>
    <w:p w14:paraId="0EA6183E" w14:textId="305636B0" w:rsidR="00675765" w:rsidRPr="00052E98" w:rsidRDefault="00675765" w:rsidP="00916EC9">
      <w:pPr>
        <w:rPr>
          <w:rFonts w:ascii="Times New Roman" w:eastAsia="Times New Roman" w:hAnsi="Times New Roman" w:cs="Times New Roman"/>
          <w:b/>
          <w:bCs/>
          <w:sz w:val="26"/>
          <w:szCs w:val="26"/>
          <w:lang w:val="sr-Cyrl-CS"/>
        </w:rPr>
      </w:pPr>
      <w:r w:rsidRPr="00052E98">
        <w:rPr>
          <w:rFonts w:ascii="Times New Roman" w:eastAsia="Times New Roman" w:hAnsi="Times New Roman" w:cs="Times New Roman"/>
          <w:b/>
          <w:bCs/>
          <w:sz w:val="26"/>
          <w:szCs w:val="26"/>
          <w:lang w:val="sr-Cyrl-CS"/>
        </w:rPr>
        <w:t xml:space="preserve"> 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052E98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052E98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052E9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1)</w:t>
            </w:r>
          </w:p>
        </w:tc>
        <w:tc>
          <w:tcPr>
            <w:tcW w:w="8647" w:type="dxa"/>
          </w:tcPr>
          <w:p w14:paraId="230A93BB" w14:textId="0AFD3E93" w:rsidR="00A30860" w:rsidRPr="00052E98" w:rsidRDefault="005B1D12" w:rsidP="005B1D12">
            <w:pPr>
              <w:jc w:val="both"/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sr-Cyrl-CS"/>
              </w:rPr>
            </w:pPr>
            <w:proofErr w:type="spellStart"/>
            <w:r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>З</w:t>
            </w:r>
            <w:r w:rsidR="000D0585"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>амен</w:t>
            </w:r>
            <w:proofErr w:type="spellEnd"/>
            <w:r w:rsidR="000D0585" w:rsidRPr="00052E98">
              <w:rPr>
                <w:rFonts w:ascii="Times New Roman" w:hAnsi="Times New Roman" w:cs="Times New Roman"/>
                <w:b/>
                <w:sz w:val="26"/>
                <w:szCs w:val="26"/>
              </w:rPr>
              <w:t>a</w:t>
            </w:r>
            <w:r w:rsidR="000D0585"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5B1D12" w:rsidRPr="00052E98" w14:paraId="4A31243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E9900DE" w14:textId="77777777" w:rsidR="005B1D12" w:rsidRPr="00052E98" w:rsidRDefault="005B1D12" w:rsidP="00052E98">
            <w:pPr>
              <w:pStyle w:val="Pasussalistom"/>
              <w:numPr>
                <w:ilvl w:val="0"/>
                <w:numId w:val="32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1B21F347" w14:textId="3B7B6141" w:rsidR="005B1D12" w:rsidRDefault="00052E98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C805AA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 xml:space="preserve">Храм 032 ПВЦ </w:t>
            </w:r>
            <w:proofErr w:type="spellStart"/>
            <w:r w:rsidRPr="00C805AA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Траде</w:t>
            </w:r>
            <w:proofErr w:type="spellEnd"/>
            <w:r w:rsidR="005B760D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, Прељина</w:t>
            </w:r>
          </w:p>
          <w:p w14:paraId="074EE0AB" w14:textId="458BF09C" w:rsidR="005B760D" w:rsidRPr="00C805AA" w:rsidRDefault="005B760D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Малопродаја у Јагодини</w:t>
            </w:r>
          </w:p>
          <w:p w14:paraId="304F5BC4" w14:textId="3368185C" w:rsidR="002154D0" w:rsidRPr="002720C5" w:rsidRDefault="002154D0" w:rsidP="000D0585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Latn-R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Адреса: </w:t>
            </w:r>
            <w:proofErr w:type="spellStart"/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Ћупријски</w:t>
            </w:r>
            <w:proofErr w:type="spellEnd"/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 пут бб</w:t>
            </w:r>
          </w:p>
          <w:p w14:paraId="6EC30203" w14:textId="7BA7E040" w:rsidR="00C805AA" w:rsidRPr="002720C5" w:rsidRDefault="002154D0" w:rsidP="000D0585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Телефон: </w:t>
            </w:r>
            <w:r w:rsidRPr="002154D0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060</w:t>
            </w: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/</w:t>
            </w:r>
            <w:r w:rsidRPr="002154D0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303</w:t>
            </w: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-</w:t>
            </w:r>
            <w:r w:rsidRPr="002154D0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19</w:t>
            </w: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-</w:t>
            </w:r>
            <w:r w:rsidRPr="002154D0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22</w:t>
            </w:r>
          </w:p>
        </w:tc>
      </w:tr>
      <w:tr w:rsidR="005B1D12" w:rsidRPr="00052E98" w14:paraId="5AD1A14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A4797B7" w14:textId="77777777" w:rsidR="005B1D12" w:rsidRPr="00052E98" w:rsidRDefault="005B1D12" w:rsidP="00052E98">
            <w:pPr>
              <w:pStyle w:val="Pasussalistom"/>
              <w:numPr>
                <w:ilvl w:val="0"/>
                <w:numId w:val="32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7B01AC10" w14:textId="5AE2A5DC" w:rsidR="005B1D12" w:rsidRPr="00C805AA" w:rsidRDefault="00536363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C805AA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 xml:space="preserve">Друштво за производњу, трговину и услуге </w:t>
            </w:r>
            <w:proofErr w:type="spellStart"/>
            <w:r w:rsidRPr="00C805AA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Рал</w:t>
            </w:r>
            <w:proofErr w:type="spellEnd"/>
            <w:r w:rsidRPr="00C805AA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 xml:space="preserve"> столарија </w:t>
            </w:r>
            <w:proofErr w:type="spellStart"/>
            <w:r w:rsidRPr="00C805AA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д.о.о</w:t>
            </w:r>
            <w:proofErr w:type="spellEnd"/>
            <w:r w:rsidRPr="00C805AA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., Јагодина</w:t>
            </w:r>
          </w:p>
          <w:p w14:paraId="042BA184" w14:textId="77777777" w:rsidR="00536363" w:rsidRPr="002154D0" w:rsidRDefault="00E56DDA" w:rsidP="000D0585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</w:pPr>
            <w:r w:rsidRPr="002154D0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Адреса: Трнава бб</w:t>
            </w:r>
          </w:p>
          <w:p w14:paraId="07942EBC" w14:textId="2AFCA2B3" w:rsidR="00C805AA" w:rsidRPr="002720C5" w:rsidRDefault="00E56DDA" w:rsidP="000D0585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</w:pPr>
            <w:r w:rsidRPr="002154D0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Телефон: </w:t>
            </w:r>
            <w:r w:rsidR="002154D0" w:rsidRPr="002154D0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060/611-23-97</w:t>
            </w:r>
          </w:p>
        </w:tc>
      </w:tr>
      <w:tr w:rsidR="005B1D12" w:rsidRPr="00052E98" w14:paraId="3A550273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8C21DC6" w14:textId="77777777" w:rsidR="005B1D12" w:rsidRPr="00052E98" w:rsidRDefault="005B1D12" w:rsidP="00052E98">
            <w:pPr>
              <w:pStyle w:val="Pasussalistom"/>
              <w:numPr>
                <w:ilvl w:val="0"/>
                <w:numId w:val="32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32801E60" w14:textId="415D267F" w:rsidR="005B1D12" w:rsidRPr="00C805AA" w:rsidRDefault="00C805AA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C805AA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 xml:space="preserve">Бојан Максимовић ПР производња предмета од пластике за грађевинарство </w:t>
            </w:r>
            <w:proofErr w:type="spellStart"/>
            <w:r w:rsidRPr="00C805AA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Maxal</w:t>
            </w:r>
            <w:proofErr w:type="spellEnd"/>
          </w:p>
          <w:p w14:paraId="6D0778CB" w14:textId="6ED5894C" w:rsidR="00C805AA" w:rsidRPr="002720C5" w:rsidRDefault="00C805AA" w:rsidP="000D0585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CS"/>
              </w:rPr>
              <w:t>Адреса:</w:t>
            </w:r>
            <w:r w:rsidR="002720C5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Latn-RS"/>
              </w:rPr>
              <w:t xml:space="preserve"> </w:t>
            </w:r>
            <w:proofErr w:type="spellStart"/>
            <w:r w:rsidR="002720C5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Ракитово</w:t>
            </w:r>
            <w:proofErr w:type="spellEnd"/>
          </w:p>
          <w:p w14:paraId="39FD027B" w14:textId="66D413A7" w:rsidR="00C805AA" w:rsidRPr="00594DA3" w:rsidRDefault="00C805AA" w:rsidP="000D0585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CS"/>
              </w:rPr>
              <w:t>Телефон</w:t>
            </w:r>
            <w:r w:rsidR="002720C5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Latn-RS"/>
              </w:rPr>
              <w:t>:</w:t>
            </w:r>
            <w:r w:rsidR="00594DA3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 </w:t>
            </w:r>
            <w:r w:rsidR="00594DA3" w:rsidRPr="00594DA3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064/1409151, 064/9280626</w:t>
            </w:r>
          </w:p>
        </w:tc>
      </w:tr>
      <w:tr w:rsidR="005B1D12" w:rsidRPr="00052E98" w14:paraId="3CF4A804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6A4BC07B" w14:textId="77777777" w:rsidR="005B1D12" w:rsidRPr="00052E98" w:rsidRDefault="005B1D12" w:rsidP="00052E98">
            <w:pPr>
              <w:pStyle w:val="Pasussalistom"/>
              <w:numPr>
                <w:ilvl w:val="0"/>
                <w:numId w:val="32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3557F5E8" w14:textId="77777777" w:rsidR="005B1D12" w:rsidRPr="00594DA3" w:rsidRDefault="00594DA3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RS"/>
              </w:rPr>
            </w:pPr>
            <w:proofErr w:type="spellStart"/>
            <w:r w:rsidRPr="00594DA3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Latn-RS"/>
              </w:rPr>
              <w:t>Техно</w:t>
            </w:r>
            <w:proofErr w:type="spellEnd"/>
            <w:r w:rsidRPr="00594DA3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Latn-RS"/>
              </w:rPr>
              <w:t xml:space="preserve"> </w:t>
            </w:r>
            <w:proofErr w:type="spellStart"/>
            <w:r w:rsidRPr="00594DA3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Latn-RS"/>
              </w:rPr>
              <w:t>Ал</w:t>
            </w:r>
            <w:proofErr w:type="spellEnd"/>
            <w:r w:rsidRPr="00594DA3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Latn-RS"/>
              </w:rPr>
              <w:t xml:space="preserve"> </w:t>
            </w:r>
            <w:proofErr w:type="spellStart"/>
            <w:r w:rsidRPr="00594DA3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Latn-RS"/>
              </w:rPr>
              <w:t>Маринковић</w:t>
            </w:r>
            <w:proofErr w:type="spellEnd"/>
            <w:r w:rsidRPr="00594DA3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Latn-RS"/>
              </w:rPr>
              <w:t xml:space="preserve"> </w:t>
            </w:r>
            <w:proofErr w:type="spellStart"/>
            <w:r w:rsidRPr="00594DA3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Latn-RS"/>
              </w:rPr>
              <w:t>д.о.о</w:t>
            </w:r>
            <w:proofErr w:type="spellEnd"/>
            <w:r w:rsidRPr="00594DA3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Latn-RS"/>
              </w:rPr>
              <w:t>.</w:t>
            </w:r>
            <w:r w:rsidRPr="00594DA3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RS"/>
              </w:rPr>
              <w:t>, Јагодина</w:t>
            </w:r>
          </w:p>
          <w:p w14:paraId="71736B86" w14:textId="3955607D" w:rsidR="00594DA3" w:rsidRDefault="00594DA3" w:rsidP="000D0585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Адреса: </w:t>
            </w:r>
            <w:r w:rsidR="00771517" w:rsidRPr="00771517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Италијанска бр. 6</w:t>
            </w:r>
          </w:p>
          <w:p w14:paraId="77240C31" w14:textId="5DE10A4A" w:rsidR="00594DA3" w:rsidRPr="00771517" w:rsidRDefault="00594DA3" w:rsidP="000D0585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Телефон: </w:t>
            </w:r>
            <w:r w:rsidR="00771517" w:rsidRPr="00771517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035/241-868</w:t>
            </w:r>
          </w:p>
        </w:tc>
      </w:tr>
      <w:tr w:rsidR="005B1D12" w:rsidRPr="00052E98" w14:paraId="7E95F3D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FFB3345" w14:textId="77777777" w:rsidR="005B1D12" w:rsidRPr="00052E98" w:rsidRDefault="005B1D12" w:rsidP="00052E98">
            <w:pPr>
              <w:pStyle w:val="Pasussalistom"/>
              <w:numPr>
                <w:ilvl w:val="0"/>
                <w:numId w:val="32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2CA3713B" w14:textId="77777777" w:rsidR="005B1D12" w:rsidRDefault="00771517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771517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 xml:space="preserve">ЛЦ </w:t>
            </w:r>
            <w:proofErr w:type="spellStart"/>
            <w:r w:rsidRPr="00771517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Алупласт</w:t>
            </w:r>
            <w:proofErr w:type="spellEnd"/>
            <w:r w:rsidRPr="00771517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 xml:space="preserve"> </w:t>
            </w:r>
            <w:proofErr w:type="spellStart"/>
            <w: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RS"/>
              </w:rPr>
              <w:t>доо</w:t>
            </w:r>
            <w:proofErr w:type="spellEnd"/>
            <w:r w:rsidRPr="00771517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 xml:space="preserve"> Јагодина</w:t>
            </w:r>
          </w:p>
          <w:p w14:paraId="4CDA3FF0" w14:textId="03A6CC71" w:rsidR="00771517" w:rsidRPr="00771517" w:rsidRDefault="00771517" w:rsidP="00771517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Адреса: </w:t>
            </w:r>
            <w:r w:rsidRPr="00771517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Вука Караџића бб, ламела Ц3, локал 13</w:t>
            </w:r>
          </w:p>
          <w:p w14:paraId="02EAA3AE" w14:textId="1CD1F09C" w:rsidR="00771517" w:rsidRPr="00771517" w:rsidRDefault="00771517" w:rsidP="00771517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Телефон: </w:t>
            </w: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062/70-50-01</w:t>
            </w:r>
          </w:p>
        </w:tc>
      </w:tr>
      <w:tr w:rsidR="005B1D12" w:rsidRPr="00052E98" w14:paraId="4DC49687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80819B1" w14:textId="77777777" w:rsidR="005B1D12" w:rsidRPr="00052E98" w:rsidRDefault="005B1D12" w:rsidP="00052E98">
            <w:pPr>
              <w:pStyle w:val="Pasussalistom"/>
              <w:numPr>
                <w:ilvl w:val="0"/>
                <w:numId w:val="32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22F32753" w14:textId="62976BD1" w:rsidR="005B1D12" w:rsidRDefault="005B760D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5B760D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 xml:space="preserve">Друштво за производњу, промет и услуге "Сунце Маринковић" </w:t>
            </w:r>
            <w:proofErr w:type="spellStart"/>
            <w:r w:rsidRPr="005B760D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д.о.о</w:t>
            </w:r>
            <w:proofErr w:type="spellEnd"/>
            <w:r w:rsidRPr="005B760D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. Крагујевац</w:t>
            </w:r>
          </w:p>
          <w:p w14:paraId="6610134E" w14:textId="2D63A361" w:rsidR="00B4790E" w:rsidRPr="00B4790E" w:rsidRDefault="00B4790E" w:rsidP="000D0585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CS"/>
              </w:rPr>
            </w:pPr>
            <w:r w:rsidRPr="00B4790E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CS"/>
              </w:rPr>
              <w:t xml:space="preserve">Телефон: </w:t>
            </w:r>
            <w:r w:rsidRPr="00B4790E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CS"/>
              </w:rPr>
              <w:t>034/330-870</w:t>
            </w:r>
          </w:p>
          <w:p w14:paraId="50537C79" w14:textId="77777777" w:rsidR="005B760D" w:rsidRPr="00C805AA" w:rsidRDefault="005B760D" w:rsidP="005B760D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Малопродаја у Јагодини</w:t>
            </w:r>
          </w:p>
          <w:p w14:paraId="29518B3C" w14:textId="70BB757F" w:rsidR="005B760D" w:rsidRDefault="005B760D" w:rsidP="005B760D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Адреса: </w:t>
            </w:r>
            <w:proofErr w:type="spellStart"/>
            <w:r w:rsidR="00B4790E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Чочетова</w:t>
            </w:r>
            <w:proofErr w:type="spellEnd"/>
            <w:r w:rsidR="00B4790E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 Б5 Л2</w:t>
            </w:r>
          </w:p>
          <w:p w14:paraId="09CE634F" w14:textId="7CC3D18B" w:rsidR="005B760D" w:rsidRPr="00052E98" w:rsidRDefault="005B760D" w:rsidP="005B760D">
            <w:pP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Телефон: </w:t>
            </w:r>
            <w:r w:rsidR="00B4790E" w:rsidRPr="00B4790E"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035/24-00-50</w:t>
            </w:r>
          </w:p>
        </w:tc>
      </w:tr>
      <w:tr w:rsidR="00A30860" w:rsidRPr="00052E98" w14:paraId="41716E2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587F00F0" w:rsidR="00A30860" w:rsidRPr="00052E98" w:rsidRDefault="005B1D12" w:rsidP="00A11CE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  <w:r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lastRenderedPageBreak/>
              <w:t>2</w:t>
            </w:r>
            <w:r w:rsidR="00A30860"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>)</w:t>
            </w:r>
          </w:p>
        </w:tc>
        <w:tc>
          <w:tcPr>
            <w:tcW w:w="8647" w:type="dxa"/>
          </w:tcPr>
          <w:p w14:paraId="483C03FA" w14:textId="51518B4E" w:rsidR="00A30860" w:rsidRPr="00052E98" w:rsidRDefault="005B1D12" w:rsidP="005B1D12">
            <w:pPr>
              <w:jc w:val="both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052E98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Н</w:t>
            </w:r>
            <w:r w:rsidR="000D0585" w:rsidRPr="00052E98"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</w:t>
            </w:r>
          </w:p>
        </w:tc>
      </w:tr>
      <w:tr w:rsidR="005B1D12" w:rsidRPr="00052E98" w14:paraId="7B7944E6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F6217B2" w14:textId="77777777" w:rsidR="005B1D12" w:rsidRPr="00052E98" w:rsidRDefault="005B1D12" w:rsidP="00052E98">
            <w:pPr>
              <w:pStyle w:val="Pasussalistom"/>
              <w:numPr>
                <w:ilvl w:val="0"/>
                <w:numId w:val="33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25B35C18" w14:textId="77777777" w:rsidR="005B1D12" w:rsidRPr="00052E98" w:rsidRDefault="00052E98" w:rsidP="000D0585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Energy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Net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One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дoo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, Јагодина</w:t>
            </w:r>
          </w:p>
          <w:p w14:paraId="07E14D87" w14:textId="20876C56" w:rsidR="00052E98" w:rsidRPr="00052E98" w:rsidRDefault="00E56DDA" w:rsidP="000D0585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>Адреса:</w:t>
            </w: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 </w:t>
            </w:r>
            <w:r w:rsidR="00052E98"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Рибарска 9, Јагодина</w:t>
            </w:r>
          </w:p>
          <w:p w14:paraId="4133CE2C" w14:textId="597146E2" w:rsidR="00052E98" w:rsidRPr="00052E98" w:rsidRDefault="00E56DDA" w:rsidP="000D0585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Т</w:t>
            </w:r>
            <w:r w:rsidR="00052E98"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елефон: </w:t>
            </w:r>
            <w:r w:rsidR="00080567" w:rsidRPr="00080567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066/29-00-99</w:t>
            </w:r>
          </w:p>
        </w:tc>
      </w:tr>
      <w:tr w:rsidR="000D0585" w:rsidRPr="00052E98" w14:paraId="0EF9C5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79336EF6" w:rsidR="000D0585" w:rsidRPr="00052E98" w:rsidDel="00A00A87" w:rsidRDefault="005B1D12" w:rsidP="000D0585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  <w:r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>3</w:t>
            </w:r>
            <w:r w:rsidR="000D0585"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>)</w:t>
            </w:r>
          </w:p>
        </w:tc>
        <w:tc>
          <w:tcPr>
            <w:tcW w:w="8647" w:type="dxa"/>
          </w:tcPr>
          <w:p w14:paraId="3417C553" w14:textId="33EC5094" w:rsidR="000D0585" w:rsidRPr="00052E98" w:rsidRDefault="005B1D12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052E98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  <w:t>Н</w:t>
            </w:r>
            <w:r w:rsidR="000D0585" w:rsidRPr="00052E98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</w:p>
        </w:tc>
      </w:tr>
      <w:tr w:rsidR="005B1D12" w:rsidRPr="00052E98" w14:paraId="0BCAF017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5F422C3" w14:textId="77777777" w:rsidR="005B1D12" w:rsidRPr="00052E98" w:rsidRDefault="005B1D12" w:rsidP="00052E98">
            <w:pPr>
              <w:pStyle w:val="Pasussalistom"/>
              <w:numPr>
                <w:ilvl w:val="0"/>
                <w:numId w:val="34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60E69142" w14:textId="77777777" w:rsidR="00E56DDA" w:rsidRPr="00052E98" w:rsidRDefault="00E56DDA" w:rsidP="00E56DDA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Energy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Net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One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дoo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, Јагодина</w:t>
            </w:r>
          </w:p>
          <w:p w14:paraId="085F7CA7" w14:textId="77777777" w:rsidR="00E56DDA" w:rsidRPr="00052E98" w:rsidRDefault="00E56DDA" w:rsidP="00E56DDA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Адреса: </w:t>
            </w:r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Рибарска 9, Јагодина</w:t>
            </w:r>
          </w:p>
          <w:p w14:paraId="51E65154" w14:textId="523DC6D1" w:rsidR="005B1D12" w:rsidRPr="00052E98" w:rsidRDefault="00E56DDA" w:rsidP="00E56DDA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Т</w:t>
            </w:r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елефон: </w:t>
            </w:r>
            <w:r w:rsidRPr="00080567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066/29-00-99</w:t>
            </w:r>
          </w:p>
        </w:tc>
      </w:tr>
      <w:tr w:rsidR="000D0585" w:rsidRPr="00052E98" w14:paraId="0408763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2F073DC" w14:textId="173DB2DC" w:rsidR="000D0585" w:rsidRPr="00052E98" w:rsidRDefault="005B1D12" w:rsidP="000D0585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  <w:r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>4</w:t>
            </w:r>
            <w:r w:rsidR="000D0585"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>)</w:t>
            </w:r>
          </w:p>
        </w:tc>
        <w:tc>
          <w:tcPr>
            <w:tcW w:w="8647" w:type="dxa"/>
          </w:tcPr>
          <w:p w14:paraId="7D997AC9" w14:textId="5FB2CC0A" w:rsidR="000D0585" w:rsidRPr="00052E98" w:rsidRDefault="005B1D12" w:rsidP="006A537D">
            <w:pPr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052E98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  <w:t>З</w:t>
            </w:r>
            <w:r w:rsidR="000D0585" w:rsidRPr="00052E98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  <w:t>амена постојеће или уградња нове цевне мреже, грејних тела</w:t>
            </w:r>
            <w:r w:rsidR="006A537D" w:rsidRPr="00052E98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  <w:t>-радијатора и пратећег прибора</w:t>
            </w:r>
          </w:p>
        </w:tc>
      </w:tr>
      <w:tr w:rsidR="005B1D12" w:rsidRPr="00052E98" w14:paraId="0576CCA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7C99F911" w14:textId="77777777" w:rsidR="005B1D12" w:rsidRPr="00052E98" w:rsidRDefault="005B1D12" w:rsidP="00052E98">
            <w:pPr>
              <w:pStyle w:val="Pasussalistom"/>
              <w:numPr>
                <w:ilvl w:val="0"/>
                <w:numId w:val="35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72B329F0" w14:textId="77777777" w:rsidR="00E56DDA" w:rsidRPr="00052E98" w:rsidRDefault="00E56DDA" w:rsidP="00E56DDA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Energy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Net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One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дoo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, Јагодина</w:t>
            </w:r>
          </w:p>
          <w:p w14:paraId="5E5CD425" w14:textId="77777777" w:rsidR="00E56DDA" w:rsidRPr="00052E98" w:rsidRDefault="00E56DDA" w:rsidP="00E56DDA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Адреса: </w:t>
            </w:r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Рибарска 9, Јагодина</w:t>
            </w:r>
          </w:p>
          <w:p w14:paraId="39F4F564" w14:textId="2A43884D" w:rsidR="005B1D12" w:rsidRPr="00052E98" w:rsidRDefault="00E56DDA" w:rsidP="00E56DDA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Т</w:t>
            </w:r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елефон: </w:t>
            </w:r>
            <w:r w:rsidRPr="00080567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066/29-00-99</w:t>
            </w:r>
          </w:p>
        </w:tc>
      </w:tr>
      <w:tr w:rsidR="000D0585" w:rsidRPr="00052E98" w14:paraId="5C5038E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5903968" w14:textId="5DA20832" w:rsidR="000D0585" w:rsidRPr="00052E98" w:rsidRDefault="005B1D12" w:rsidP="000D0585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  <w:r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>5</w:t>
            </w:r>
            <w:r w:rsidR="000D0585" w:rsidRPr="00052E98"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  <w:t>)</w:t>
            </w:r>
          </w:p>
        </w:tc>
        <w:tc>
          <w:tcPr>
            <w:tcW w:w="8647" w:type="dxa"/>
          </w:tcPr>
          <w:p w14:paraId="18F724EC" w14:textId="6D0A20C4" w:rsidR="000D0585" w:rsidRPr="00052E98" w:rsidRDefault="005B1D12" w:rsidP="000D0585">
            <w:pPr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</w:pPr>
            <w:r w:rsidRPr="00052E98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  <w:t>Н</w:t>
            </w:r>
            <w:r w:rsidR="000D0585" w:rsidRPr="00052E98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  <w:t>абавка и уградње топлотних пумпи и пратеће инсталације грејног система (грејач простора или комби</w:t>
            </w:r>
            <w:r w:rsidR="006A537D" w:rsidRPr="00052E98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  <w:lang w:val="sr-Cyrl-CS"/>
              </w:rPr>
              <w:t>новани грејач)</w:t>
            </w:r>
          </w:p>
        </w:tc>
      </w:tr>
      <w:tr w:rsidR="005B1D12" w:rsidRPr="00052E98" w14:paraId="44B224E9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84E2B0D" w14:textId="77777777" w:rsidR="005B1D12" w:rsidRPr="00052E98" w:rsidRDefault="005B1D12" w:rsidP="00052E98">
            <w:pPr>
              <w:pStyle w:val="Pasussalistom"/>
              <w:numPr>
                <w:ilvl w:val="0"/>
                <w:numId w:val="36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sr-Cyrl-CS"/>
              </w:rPr>
            </w:pPr>
          </w:p>
        </w:tc>
        <w:tc>
          <w:tcPr>
            <w:tcW w:w="8647" w:type="dxa"/>
          </w:tcPr>
          <w:p w14:paraId="14139D25" w14:textId="77777777" w:rsidR="00E56DDA" w:rsidRPr="00052E98" w:rsidRDefault="00E56DDA" w:rsidP="00E56DDA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Energy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Net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One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 </w:t>
            </w:r>
            <w:proofErr w:type="spellStart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дoo</w:t>
            </w:r>
            <w:proofErr w:type="spellEnd"/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, Јагодина</w:t>
            </w:r>
          </w:p>
          <w:p w14:paraId="4F803E07" w14:textId="77777777" w:rsidR="00E56DDA" w:rsidRPr="00052E98" w:rsidRDefault="00E56DDA" w:rsidP="00E56DDA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6"/>
                <w:szCs w:val="26"/>
                <w:lang w:val="sr-Cyrl-RS"/>
              </w:rPr>
              <w:t xml:space="preserve">Адреса: </w:t>
            </w:r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Рибарска 9, Јагодина</w:t>
            </w:r>
          </w:p>
          <w:p w14:paraId="49D67E25" w14:textId="05D8651E" w:rsidR="005B1D12" w:rsidRPr="00052E98" w:rsidRDefault="00E56DDA" w:rsidP="00E56DDA">
            <w:pP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Т</w:t>
            </w:r>
            <w:r w:rsidRPr="00052E98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 xml:space="preserve">елефон: </w:t>
            </w:r>
            <w:r w:rsidRPr="00080567">
              <w:rPr>
                <w:rFonts w:ascii="Times New Roman" w:eastAsia="Calibri" w:hAnsi="Times New Roman" w:cs="Times New Roman"/>
                <w:sz w:val="26"/>
                <w:szCs w:val="26"/>
                <w:lang w:val="sr-Cyrl-CS"/>
              </w:rPr>
              <w:t>066/29-00-99</w:t>
            </w:r>
          </w:p>
        </w:tc>
      </w:tr>
    </w:tbl>
    <w:p w14:paraId="6618597A" w14:textId="5A9E995D" w:rsidR="00CB7E8C" w:rsidRPr="00052E98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6"/>
          <w:szCs w:val="26"/>
          <w:u w:val="single"/>
          <w:lang w:val="sr-Latn-RS"/>
        </w:rPr>
      </w:pPr>
      <w:r w:rsidRPr="00052E98">
        <w:rPr>
          <w:rFonts w:ascii="Times New Roman" w:hAnsi="Times New Roman" w:cs="Times New Roman"/>
          <w:b/>
          <w:i/>
          <w:iCs/>
          <w:sz w:val="26"/>
          <w:szCs w:val="26"/>
          <w:u w:val="single"/>
          <w:lang w:val="sr-Latn-RS"/>
        </w:rPr>
        <w:t xml:space="preserve"> </w:t>
      </w:r>
    </w:p>
    <w:sectPr w:rsidR="00CB7E8C" w:rsidRPr="00052E98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81475" w14:textId="77777777" w:rsidR="00E35136" w:rsidRDefault="00E35136" w:rsidP="00CB7E8C">
      <w:pPr>
        <w:spacing w:after="0" w:line="240" w:lineRule="auto"/>
      </w:pPr>
      <w:r>
        <w:separator/>
      </w:r>
    </w:p>
  </w:endnote>
  <w:endnote w:type="continuationSeparator" w:id="0">
    <w:p w14:paraId="34FB7954" w14:textId="77777777" w:rsidR="00E35136" w:rsidRDefault="00E3513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142E6" w14:textId="77777777" w:rsidR="00E35136" w:rsidRDefault="00E35136" w:rsidP="00CB7E8C">
      <w:pPr>
        <w:spacing w:after="0" w:line="240" w:lineRule="auto"/>
      </w:pPr>
      <w:r>
        <w:separator/>
      </w:r>
    </w:p>
  </w:footnote>
  <w:footnote w:type="continuationSeparator" w:id="0">
    <w:p w14:paraId="51363889" w14:textId="77777777" w:rsidR="00E35136" w:rsidRDefault="00E3513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76DA0"/>
    <w:multiLevelType w:val="hybridMultilevel"/>
    <w:tmpl w:val="6E5C51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79D76BE"/>
    <w:multiLevelType w:val="hybridMultilevel"/>
    <w:tmpl w:val="39886D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76C7A6F"/>
    <w:multiLevelType w:val="hybridMultilevel"/>
    <w:tmpl w:val="39886D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5E6513B8"/>
    <w:multiLevelType w:val="hybridMultilevel"/>
    <w:tmpl w:val="ACB886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662D0D41"/>
    <w:multiLevelType w:val="hybridMultilevel"/>
    <w:tmpl w:val="4372BD1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5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467625339">
    <w:abstractNumId w:val="28"/>
  </w:num>
  <w:num w:numId="2" w16cid:durableId="1929389045">
    <w:abstractNumId w:val="18"/>
  </w:num>
  <w:num w:numId="3" w16cid:durableId="1399287113">
    <w:abstractNumId w:val="29"/>
  </w:num>
  <w:num w:numId="4" w16cid:durableId="554391096">
    <w:abstractNumId w:val="8"/>
  </w:num>
  <w:num w:numId="5" w16cid:durableId="754084549">
    <w:abstractNumId w:val="15"/>
  </w:num>
  <w:num w:numId="6" w16cid:durableId="1970552455">
    <w:abstractNumId w:val="33"/>
  </w:num>
  <w:num w:numId="7" w16cid:durableId="350492450">
    <w:abstractNumId w:val="13"/>
  </w:num>
  <w:num w:numId="8" w16cid:durableId="1676029129">
    <w:abstractNumId w:val="17"/>
  </w:num>
  <w:num w:numId="9" w16cid:durableId="1552689430">
    <w:abstractNumId w:val="35"/>
  </w:num>
  <w:num w:numId="10" w16cid:durableId="2022197361">
    <w:abstractNumId w:val="34"/>
  </w:num>
  <w:num w:numId="11" w16cid:durableId="1196696821">
    <w:abstractNumId w:val="7"/>
  </w:num>
  <w:num w:numId="12" w16cid:durableId="1446533944">
    <w:abstractNumId w:val="32"/>
  </w:num>
  <w:num w:numId="13" w16cid:durableId="551695505">
    <w:abstractNumId w:val="25"/>
  </w:num>
  <w:num w:numId="14" w16cid:durableId="1555964768">
    <w:abstractNumId w:val="2"/>
  </w:num>
  <w:num w:numId="15" w16cid:durableId="700324807">
    <w:abstractNumId w:val="9"/>
  </w:num>
  <w:num w:numId="16" w16cid:durableId="18432029">
    <w:abstractNumId w:val="22"/>
  </w:num>
  <w:num w:numId="17" w16cid:durableId="817454264">
    <w:abstractNumId w:val="31"/>
  </w:num>
  <w:num w:numId="18" w16cid:durableId="1755475548">
    <w:abstractNumId w:val="21"/>
  </w:num>
  <w:num w:numId="19" w16cid:durableId="1368988026">
    <w:abstractNumId w:val="0"/>
  </w:num>
  <w:num w:numId="20" w16cid:durableId="1097482331">
    <w:abstractNumId w:val="11"/>
  </w:num>
  <w:num w:numId="21" w16cid:durableId="1381636105">
    <w:abstractNumId w:val="3"/>
  </w:num>
  <w:num w:numId="22" w16cid:durableId="925070889">
    <w:abstractNumId w:val="6"/>
  </w:num>
  <w:num w:numId="23" w16cid:durableId="157312336">
    <w:abstractNumId w:val="27"/>
  </w:num>
  <w:num w:numId="24" w16cid:durableId="627932608">
    <w:abstractNumId w:val="10"/>
  </w:num>
  <w:num w:numId="25" w16cid:durableId="665674059">
    <w:abstractNumId w:val="19"/>
  </w:num>
  <w:num w:numId="26" w16cid:durableId="1591740652">
    <w:abstractNumId w:val="24"/>
  </w:num>
  <w:num w:numId="27" w16cid:durableId="1410931120">
    <w:abstractNumId w:val="1"/>
  </w:num>
  <w:num w:numId="28" w16cid:durableId="1077825862">
    <w:abstractNumId w:val="14"/>
  </w:num>
  <w:num w:numId="29" w16cid:durableId="603995496">
    <w:abstractNumId w:val="30"/>
  </w:num>
  <w:num w:numId="30" w16cid:durableId="1915432940">
    <w:abstractNumId w:val="5"/>
  </w:num>
  <w:num w:numId="31" w16cid:durableId="556668024">
    <w:abstractNumId w:val="20"/>
  </w:num>
  <w:num w:numId="32" w16cid:durableId="747309395">
    <w:abstractNumId w:val="26"/>
  </w:num>
  <w:num w:numId="33" w16cid:durableId="1351104111">
    <w:abstractNumId w:val="4"/>
  </w:num>
  <w:num w:numId="34" w16cid:durableId="733545225">
    <w:abstractNumId w:val="23"/>
  </w:num>
  <w:num w:numId="35" w16cid:durableId="575744232">
    <w:abstractNumId w:val="12"/>
  </w:num>
  <w:num w:numId="36" w16cid:durableId="1373380798">
    <w:abstractNumId w:val="1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40F3"/>
    <w:rsid w:val="00030EE3"/>
    <w:rsid w:val="00033A92"/>
    <w:rsid w:val="00035EFA"/>
    <w:rsid w:val="00052E98"/>
    <w:rsid w:val="000534A4"/>
    <w:rsid w:val="000626FF"/>
    <w:rsid w:val="00062C9F"/>
    <w:rsid w:val="00080567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4D0"/>
    <w:rsid w:val="00215AAC"/>
    <w:rsid w:val="002264EA"/>
    <w:rsid w:val="002720C5"/>
    <w:rsid w:val="002B31BC"/>
    <w:rsid w:val="002B5978"/>
    <w:rsid w:val="002C788C"/>
    <w:rsid w:val="002D37E0"/>
    <w:rsid w:val="003170E5"/>
    <w:rsid w:val="00370499"/>
    <w:rsid w:val="003D67B7"/>
    <w:rsid w:val="003E5425"/>
    <w:rsid w:val="003E735E"/>
    <w:rsid w:val="00410446"/>
    <w:rsid w:val="004135DF"/>
    <w:rsid w:val="00414D8E"/>
    <w:rsid w:val="0041741B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36363"/>
    <w:rsid w:val="0058199F"/>
    <w:rsid w:val="00594DA3"/>
    <w:rsid w:val="005A2199"/>
    <w:rsid w:val="005B1D12"/>
    <w:rsid w:val="005B760D"/>
    <w:rsid w:val="005B7AB5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1517"/>
    <w:rsid w:val="00775046"/>
    <w:rsid w:val="007B05FB"/>
    <w:rsid w:val="007B1CD8"/>
    <w:rsid w:val="007E06A6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A15EE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4790E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805AA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35136"/>
    <w:rsid w:val="00E51326"/>
    <w:rsid w:val="00E56DDA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4B57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8FE02-89C0-4A06-863C-07E1D897F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328</Words>
  <Characters>1876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arija Mijatovic</cp:lastModifiedBy>
  <cp:revision>7</cp:revision>
  <cp:lastPrinted>2021-07-21T07:14:00Z</cp:lastPrinted>
  <dcterms:created xsi:type="dcterms:W3CDTF">2022-06-20T10:31:00Z</dcterms:created>
  <dcterms:modified xsi:type="dcterms:W3CDTF">2022-08-10T19:52:00Z</dcterms:modified>
</cp:coreProperties>
</file>